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668" w:type="dxa"/>
        <w:tblInd w:w="-8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0"/>
        <w:gridCol w:w="2500"/>
        <w:gridCol w:w="1708"/>
        <w:gridCol w:w="1440"/>
        <w:gridCol w:w="1240"/>
        <w:gridCol w:w="2520"/>
        <w:gridCol w:w="1840"/>
        <w:gridCol w:w="1300"/>
      </w:tblGrid>
      <w:tr w:rsidR="00787C38" w:rsidRPr="00787C38" w:rsidTr="007857BF">
        <w:trPr>
          <w:trHeight w:val="915"/>
        </w:trPr>
        <w:tc>
          <w:tcPr>
            <w:tcW w:w="2120" w:type="dxa"/>
            <w:shd w:val="clear" w:color="auto" w:fill="auto"/>
            <w:vAlign w:val="bottom"/>
            <w:hideMark/>
          </w:tcPr>
          <w:p w:rsidR="00787C38" w:rsidRPr="00787C38" w:rsidRDefault="00787C38" w:rsidP="00787C38">
            <w:pPr>
              <w:ind w:right="0"/>
              <w:jc w:val="center"/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</w:pPr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>Date of Receipt</w:t>
            </w:r>
          </w:p>
        </w:tc>
        <w:tc>
          <w:tcPr>
            <w:tcW w:w="2500" w:type="dxa"/>
            <w:shd w:val="clear" w:color="auto" w:fill="auto"/>
            <w:vAlign w:val="bottom"/>
            <w:hideMark/>
          </w:tcPr>
          <w:p w:rsidR="00787C38" w:rsidRPr="00787C38" w:rsidRDefault="00787C38" w:rsidP="00787C38">
            <w:pPr>
              <w:ind w:right="0"/>
              <w:jc w:val="center"/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</w:pPr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>Drug Name</w:t>
            </w:r>
          </w:p>
        </w:tc>
        <w:tc>
          <w:tcPr>
            <w:tcW w:w="1708" w:type="dxa"/>
            <w:shd w:val="clear" w:color="auto" w:fill="auto"/>
            <w:vAlign w:val="bottom"/>
            <w:hideMark/>
          </w:tcPr>
          <w:p w:rsidR="00787C38" w:rsidRPr="00787C38" w:rsidRDefault="00787C38" w:rsidP="00787C38">
            <w:pPr>
              <w:ind w:right="0"/>
              <w:jc w:val="center"/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</w:pPr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>Drug Con</w:t>
            </w:r>
            <w:r w:rsidR="00897ABA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>c</w:t>
            </w:r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>entration (mg/mL)</w:t>
            </w:r>
          </w:p>
        </w:tc>
        <w:tc>
          <w:tcPr>
            <w:tcW w:w="1440" w:type="dxa"/>
            <w:shd w:val="clear" w:color="auto" w:fill="auto"/>
            <w:vAlign w:val="bottom"/>
            <w:hideMark/>
          </w:tcPr>
          <w:p w:rsidR="00787C38" w:rsidRPr="00787C38" w:rsidRDefault="00787C38" w:rsidP="00787C38">
            <w:pPr>
              <w:ind w:right="0"/>
              <w:jc w:val="center"/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</w:pPr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 xml:space="preserve">Bottle Volume (total </w:t>
            </w:r>
            <w:proofErr w:type="spellStart"/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>mLs</w:t>
            </w:r>
            <w:proofErr w:type="spellEnd"/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>)</w:t>
            </w:r>
          </w:p>
        </w:tc>
        <w:tc>
          <w:tcPr>
            <w:tcW w:w="1240" w:type="dxa"/>
            <w:shd w:val="clear" w:color="auto" w:fill="auto"/>
            <w:vAlign w:val="bottom"/>
            <w:hideMark/>
          </w:tcPr>
          <w:p w:rsidR="00787C38" w:rsidRPr="00787C38" w:rsidRDefault="00787C38" w:rsidP="00787C38">
            <w:pPr>
              <w:ind w:right="0"/>
              <w:jc w:val="center"/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</w:pPr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>Quantity (Number of Bottles)</w:t>
            </w:r>
          </w:p>
        </w:tc>
        <w:tc>
          <w:tcPr>
            <w:tcW w:w="2520" w:type="dxa"/>
            <w:shd w:val="clear" w:color="auto" w:fill="auto"/>
            <w:vAlign w:val="bottom"/>
            <w:hideMark/>
          </w:tcPr>
          <w:p w:rsidR="00787C38" w:rsidRPr="00787C38" w:rsidRDefault="00787C38" w:rsidP="00787C38">
            <w:pPr>
              <w:ind w:right="0"/>
              <w:jc w:val="center"/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</w:pPr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>Assigned Unique ID Number(s)</w:t>
            </w:r>
          </w:p>
        </w:tc>
        <w:tc>
          <w:tcPr>
            <w:tcW w:w="1840" w:type="dxa"/>
            <w:shd w:val="clear" w:color="auto" w:fill="auto"/>
            <w:vAlign w:val="bottom"/>
            <w:hideMark/>
          </w:tcPr>
          <w:p w:rsidR="00787C38" w:rsidRPr="00787C38" w:rsidRDefault="00787C38" w:rsidP="00787C38">
            <w:pPr>
              <w:ind w:right="0"/>
              <w:jc w:val="center"/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</w:pPr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>Vendor</w:t>
            </w:r>
          </w:p>
        </w:tc>
        <w:tc>
          <w:tcPr>
            <w:tcW w:w="1300" w:type="dxa"/>
            <w:shd w:val="clear" w:color="auto" w:fill="auto"/>
            <w:vAlign w:val="bottom"/>
            <w:hideMark/>
          </w:tcPr>
          <w:p w:rsidR="00787C38" w:rsidRPr="00787C38" w:rsidRDefault="00787C38" w:rsidP="00787C38">
            <w:pPr>
              <w:ind w:right="0"/>
              <w:jc w:val="center"/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</w:pPr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>Initials of Person Receiving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7C38" w:rsidRPr="00787C38" w:rsidTr="007857BF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7C38" w:rsidRPr="00787C38" w:rsidRDefault="00787C38" w:rsidP="00787C38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7C38" w:rsidRPr="00787C38" w:rsidRDefault="00787C38" w:rsidP="00787C38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57BF" w:rsidRPr="00787C38" w:rsidTr="00AC7419">
        <w:trPr>
          <w:trHeight w:val="915"/>
        </w:trPr>
        <w:tc>
          <w:tcPr>
            <w:tcW w:w="2120" w:type="dxa"/>
            <w:shd w:val="clear" w:color="auto" w:fill="auto"/>
            <w:vAlign w:val="bottom"/>
            <w:hideMark/>
          </w:tcPr>
          <w:p w:rsidR="007857BF" w:rsidRPr="00787C38" w:rsidRDefault="007857BF" w:rsidP="00AC7419">
            <w:pPr>
              <w:ind w:right="0"/>
              <w:jc w:val="center"/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</w:pPr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lastRenderedPageBreak/>
              <w:t>Date of Receipt</w:t>
            </w:r>
          </w:p>
        </w:tc>
        <w:tc>
          <w:tcPr>
            <w:tcW w:w="2500" w:type="dxa"/>
            <w:shd w:val="clear" w:color="auto" w:fill="auto"/>
            <w:vAlign w:val="bottom"/>
            <w:hideMark/>
          </w:tcPr>
          <w:p w:rsidR="007857BF" w:rsidRPr="00787C38" w:rsidRDefault="007857BF" w:rsidP="00AC7419">
            <w:pPr>
              <w:ind w:right="0"/>
              <w:jc w:val="center"/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</w:pPr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>Drug Name</w:t>
            </w:r>
          </w:p>
        </w:tc>
        <w:tc>
          <w:tcPr>
            <w:tcW w:w="1708" w:type="dxa"/>
            <w:shd w:val="clear" w:color="auto" w:fill="auto"/>
            <w:vAlign w:val="bottom"/>
            <w:hideMark/>
          </w:tcPr>
          <w:p w:rsidR="007857BF" w:rsidRPr="00787C38" w:rsidRDefault="007857BF" w:rsidP="00AC7419">
            <w:pPr>
              <w:ind w:right="0"/>
              <w:jc w:val="center"/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</w:pPr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>Drug Con</w:t>
            </w:r>
            <w:r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>c</w:t>
            </w:r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>entration (mg/mL)</w:t>
            </w:r>
          </w:p>
        </w:tc>
        <w:tc>
          <w:tcPr>
            <w:tcW w:w="1440" w:type="dxa"/>
            <w:shd w:val="clear" w:color="auto" w:fill="auto"/>
            <w:vAlign w:val="bottom"/>
            <w:hideMark/>
          </w:tcPr>
          <w:p w:rsidR="007857BF" w:rsidRPr="00787C38" w:rsidRDefault="007857BF" w:rsidP="00AC7419">
            <w:pPr>
              <w:ind w:right="0"/>
              <w:jc w:val="center"/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</w:pPr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 xml:space="preserve">Bottle Volume (total </w:t>
            </w:r>
            <w:proofErr w:type="spellStart"/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>mLs</w:t>
            </w:r>
            <w:proofErr w:type="spellEnd"/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>)</w:t>
            </w:r>
          </w:p>
        </w:tc>
        <w:tc>
          <w:tcPr>
            <w:tcW w:w="1240" w:type="dxa"/>
            <w:shd w:val="clear" w:color="auto" w:fill="auto"/>
            <w:vAlign w:val="bottom"/>
            <w:hideMark/>
          </w:tcPr>
          <w:p w:rsidR="007857BF" w:rsidRPr="00787C38" w:rsidRDefault="007857BF" w:rsidP="00AC7419">
            <w:pPr>
              <w:ind w:right="0"/>
              <w:jc w:val="center"/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</w:pPr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>Quantity (Number of Bottles)</w:t>
            </w:r>
          </w:p>
        </w:tc>
        <w:tc>
          <w:tcPr>
            <w:tcW w:w="2520" w:type="dxa"/>
            <w:shd w:val="clear" w:color="auto" w:fill="auto"/>
            <w:vAlign w:val="bottom"/>
            <w:hideMark/>
          </w:tcPr>
          <w:p w:rsidR="007857BF" w:rsidRPr="00787C38" w:rsidRDefault="007857BF" w:rsidP="00AC7419">
            <w:pPr>
              <w:ind w:right="0"/>
              <w:jc w:val="center"/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</w:pPr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>Assigned Unique ID Number(s)</w:t>
            </w:r>
          </w:p>
        </w:tc>
        <w:tc>
          <w:tcPr>
            <w:tcW w:w="1840" w:type="dxa"/>
            <w:shd w:val="clear" w:color="auto" w:fill="auto"/>
            <w:vAlign w:val="bottom"/>
            <w:hideMark/>
          </w:tcPr>
          <w:p w:rsidR="007857BF" w:rsidRPr="00787C38" w:rsidRDefault="007857BF" w:rsidP="00AC7419">
            <w:pPr>
              <w:ind w:right="0"/>
              <w:jc w:val="center"/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</w:pPr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>Vendor</w:t>
            </w:r>
          </w:p>
        </w:tc>
        <w:tc>
          <w:tcPr>
            <w:tcW w:w="1300" w:type="dxa"/>
            <w:shd w:val="clear" w:color="auto" w:fill="auto"/>
            <w:vAlign w:val="bottom"/>
            <w:hideMark/>
          </w:tcPr>
          <w:p w:rsidR="007857BF" w:rsidRPr="00787C38" w:rsidRDefault="007857BF" w:rsidP="00AC7419">
            <w:pPr>
              <w:ind w:right="0"/>
              <w:jc w:val="center"/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</w:pPr>
            <w:r w:rsidRPr="00787C38">
              <w:rPr>
                <w:rFonts w:ascii="Arial" w:eastAsia="Times New Roman" w:hAnsi="Arial"/>
                <w:b/>
                <w:bCs/>
                <w:kern w:val="0"/>
                <w:sz w:val="22"/>
                <w:szCs w:val="22"/>
              </w:rPr>
              <w:t>Initials of Person Receiving</w:t>
            </w:r>
          </w:p>
        </w:tc>
      </w:tr>
      <w:tr w:rsidR="007857BF" w:rsidRPr="00787C38" w:rsidTr="00AC7419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57BF" w:rsidRPr="00787C38" w:rsidRDefault="007857BF" w:rsidP="00AC7419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57BF" w:rsidRPr="00787C38" w:rsidTr="00AC7419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57BF" w:rsidRPr="00787C38" w:rsidRDefault="007857BF" w:rsidP="00AC7419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57BF" w:rsidRPr="00787C38" w:rsidTr="00AC7419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57BF" w:rsidRPr="00787C38" w:rsidRDefault="007857BF" w:rsidP="00AC7419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57BF" w:rsidRPr="00787C38" w:rsidTr="00AC7419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57BF" w:rsidRPr="00787C38" w:rsidRDefault="007857BF" w:rsidP="00AC7419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57BF" w:rsidRPr="00787C38" w:rsidTr="00AC7419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57BF" w:rsidRPr="00787C38" w:rsidRDefault="007857BF" w:rsidP="00AC7419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57BF" w:rsidRPr="00787C38" w:rsidTr="00AC7419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57BF" w:rsidRPr="00787C38" w:rsidRDefault="007857BF" w:rsidP="00AC7419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57BF" w:rsidRPr="00787C38" w:rsidTr="00AC7419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57BF" w:rsidRPr="00787C38" w:rsidRDefault="007857BF" w:rsidP="00AC7419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57BF" w:rsidRPr="00787C38" w:rsidTr="00AC7419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57BF" w:rsidRPr="00787C38" w:rsidRDefault="007857BF" w:rsidP="00AC7419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57BF" w:rsidRPr="00787C38" w:rsidTr="00AC7419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57BF" w:rsidRPr="00787C38" w:rsidRDefault="007857BF" w:rsidP="00AC7419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57BF" w:rsidRPr="00787C38" w:rsidTr="00AC7419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57BF" w:rsidRPr="00787C38" w:rsidRDefault="007857BF" w:rsidP="00AC7419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57BF" w:rsidRPr="00787C38" w:rsidTr="00AC7419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57BF" w:rsidRPr="00787C38" w:rsidRDefault="007857BF" w:rsidP="00AC7419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57BF" w:rsidRPr="00787C38" w:rsidTr="00AC7419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57BF" w:rsidRPr="00787C38" w:rsidRDefault="007857BF" w:rsidP="00AC7419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57BF" w:rsidRPr="00787C38" w:rsidTr="00AC7419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57BF" w:rsidRPr="00787C38" w:rsidRDefault="007857BF" w:rsidP="00AC7419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57BF" w:rsidRPr="00787C38" w:rsidTr="00AC7419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57BF" w:rsidRPr="00787C38" w:rsidRDefault="007857BF" w:rsidP="00AC7419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57BF" w:rsidRPr="00787C38" w:rsidTr="00AC7419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57BF" w:rsidRPr="00787C38" w:rsidRDefault="007857BF" w:rsidP="00AC7419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57BF" w:rsidRPr="00787C38" w:rsidTr="00AC7419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57BF" w:rsidRPr="00787C38" w:rsidRDefault="007857BF" w:rsidP="00AC7419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57BF" w:rsidRPr="00787C38" w:rsidTr="00AC7419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57BF" w:rsidRPr="00787C38" w:rsidRDefault="007857BF" w:rsidP="00AC7419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57BF" w:rsidRPr="00787C38" w:rsidTr="00AC7419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57BF" w:rsidRPr="00787C38" w:rsidRDefault="007857BF" w:rsidP="00AC7419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57BF" w:rsidRPr="00787C38" w:rsidTr="00AC7419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57BF" w:rsidRPr="00787C38" w:rsidRDefault="007857BF" w:rsidP="00AC7419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57BF" w:rsidRPr="00787C38" w:rsidTr="00AC7419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57BF" w:rsidRPr="00787C38" w:rsidRDefault="007857BF" w:rsidP="00AC7419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7857BF" w:rsidRPr="00787C38" w:rsidTr="00AC7419">
        <w:trPr>
          <w:trHeight w:val="300"/>
        </w:trPr>
        <w:tc>
          <w:tcPr>
            <w:tcW w:w="21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708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7857BF" w:rsidRPr="00787C38" w:rsidRDefault="007857BF" w:rsidP="00AC7419">
            <w:pPr>
              <w:ind w:right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252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84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7857BF" w:rsidRPr="00787C38" w:rsidRDefault="007857BF" w:rsidP="00AC7419">
            <w:pPr>
              <w:ind w:right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</w:pPr>
            <w:r w:rsidRPr="00787C38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</w:rPr>
              <w:t> </w:t>
            </w:r>
          </w:p>
        </w:tc>
      </w:tr>
    </w:tbl>
    <w:p w:rsidR="00E775B5" w:rsidRDefault="00E775B5" w:rsidP="007857BF">
      <w:pPr>
        <w:ind w:left="-900"/>
      </w:pPr>
      <w:bookmarkStart w:id="0" w:name="_GoBack"/>
      <w:bookmarkEnd w:id="0"/>
    </w:p>
    <w:sectPr w:rsidR="00E775B5" w:rsidSect="007857BF">
      <w:headerReference w:type="default" r:id="rId6"/>
      <w:foot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57BF" w:rsidRDefault="007857BF" w:rsidP="007857BF">
      <w:r>
        <w:separator/>
      </w:r>
    </w:p>
  </w:endnote>
  <w:endnote w:type="continuationSeparator" w:id="0">
    <w:p w:rsidR="007857BF" w:rsidRDefault="007857BF" w:rsidP="007857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57BF" w:rsidRDefault="007857BF">
    <w:pPr>
      <w:pStyle w:val="Footer"/>
    </w:pPr>
    <w:r>
      <w:t>Page ___ of 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57BF" w:rsidRDefault="007857BF" w:rsidP="007857BF">
      <w:r>
        <w:separator/>
      </w:r>
    </w:p>
  </w:footnote>
  <w:footnote w:type="continuationSeparator" w:id="0">
    <w:p w:rsidR="007857BF" w:rsidRDefault="007857BF" w:rsidP="007857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7395" w:type="dxa"/>
      <w:tblInd w:w="-810" w:type="dxa"/>
      <w:tblLook w:val="04A0" w:firstRow="1" w:lastRow="0" w:firstColumn="1" w:lastColumn="0" w:noHBand="0" w:noVBand="1"/>
    </w:tblPr>
    <w:tblGrid>
      <w:gridCol w:w="7470"/>
      <w:gridCol w:w="1585"/>
      <w:gridCol w:w="8340"/>
    </w:tblGrid>
    <w:tr w:rsidR="007857BF" w:rsidRPr="00787C38" w:rsidTr="007857BF">
      <w:trPr>
        <w:trHeight w:val="360"/>
      </w:trPr>
      <w:tc>
        <w:tcPr>
          <w:tcW w:w="17395" w:type="dxa"/>
          <w:gridSpan w:val="3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:rsidR="007857BF" w:rsidRPr="00787C38" w:rsidRDefault="007857BF" w:rsidP="007857BF">
          <w:pPr>
            <w:ind w:right="0"/>
            <w:jc w:val="center"/>
            <w:rPr>
              <w:rFonts w:ascii="Arial" w:eastAsia="Times New Roman" w:hAnsi="Arial"/>
              <w:b/>
              <w:bCs/>
              <w:kern w:val="0"/>
              <w:sz w:val="28"/>
            </w:rPr>
          </w:pPr>
          <w:r w:rsidRPr="00787C38">
            <w:rPr>
              <w:rFonts w:ascii="Arial" w:eastAsia="Times New Roman" w:hAnsi="Arial"/>
              <w:b/>
              <w:bCs/>
              <w:kern w:val="0"/>
              <w:sz w:val="28"/>
            </w:rPr>
            <w:t>Purchase Log</w:t>
          </w:r>
        </w:p>
      </w:tc>
    </w:tr>
    <w:tr w:rsidR="007857BF" w:rsidRPr="00787C38" w:rsidTr="007857BF">
      <w:trPr>
        <w:gridAfter w:val="1"/>
        <w:wAfter w:w="8340" w:type="dxa"/>
        <w:trHeight w:val="360"/>
      </w:trPr>
      <w:tc>
        <w:tcPr>
          <w:tcW w:w="9055" w:type="dxa"/>
          <w:gridSpan w:val="2"/>
          <w:tcBorders>
            <w:top w:val="nil"/>
            <w:left w:val="nil"/>
            <w:right w:val="nil"/>
          </w:tcBorders>
          <w:shd w:val="clear" w:color="auto" w:fill="auto"/>
          <w:noWrap/>
          <w:vAlign w:val="bottom"/>
          <w:hideMark/>
        </w:tcPr>
        <w:p w:rsidR="007857BF" w:rsidRPr="00787C38" w:rsidRDefault="007857BF" w:rsidP="007857BF">
          <w:pPr>
            <w:ind w:right="-8580"/>
            <w:rPr>
              <w:rFonts w:ascii="Arial" w:eastAsia="Times New Roman" w:hAnsi="Arial"/>
              <w:b/>
              <w:bCs/>
              <w:kern w:val="0"/>
              <w:sz w:val="22"/>
              <w:szCs w:val="22"/>
            </w:rPr>
          </w:pPr>
          <w:r w:rsidRPr="00787C38">
            <w:rPr>
              <w:rFonts w:ascii="Arial" w:eastAsia="Times New Roman" w:hAnsi="Arial"/>
              <w:b/>
              <w:bCs/>
              <w:kern w:val="0"/>
              <w:sz w:val="22"/>
              <w:szCs w:val="22"/>
            </w:rPr>
            <w:t>License Holder Name</w:t>
          </w:r>
          <w:r>
            <w:rPr>
              <w:rFonts w:ascii="Arial" w:eastAsia="Times New Roman" w:hAnsi="Arial"/>
              <w:b/>
              <w:bCs/>
              <w:kern w:val="0"/>
              <w:sz w:val="22"/>
              <w:szCs w:val="22"/>
            </w:rPr>
            <w:t>_______________________________________</w:t>
          </w:r>
        </w:p>
      </w:tc>
    </w:tr>
    <w:tr w:rsidR="007857BF" w:rsidRPr="00787C38" w:rsidTr="007857BF">
      <w:trPr>
        <w:gridAfter w:val="1"/>
        <w:wAfter w:w="8340" w:type="dxa"/>
        <w:trHeight w:val="315"/>
      </w:trPr>
      <w:tc>
        <w:tcPr>
          <w:tcW w:w="7470" w:type="dxa"/>
          <w:tcBorders>
            <w:top w:val="nil"/>
            <w:left w:val="nil"/>
            <w:right w:val="nil"/>
          </w:tcBorders>
          <w:shd w:val="clear" w:color="auto" w:fill="auto"/>
          <w:vAlign w:val="bottom"/>
        </w:tcPr>
        <w:p w:rsidR="007857BF" w:rsidRDefault="007857BF" w:rsidP="007857BF">
          <w:pPr>
            <w:ind w:right="0"/>
            <w:rPr>
              <w:rFonts w:ascii="Arial" w:eastAsia="Times New Roman" w:hAnsi="Arial"/>
              <w:b/>
              <w:bCs/>
              <w:kern w:val="0"/>
              <w:sz w:val="22"/>
              <w:szCs w:val="22"/>
            </w:rPr>
          </w:pPr>
        </w:p>
        <w:p w:rsidR="007857BF" w:rsidRDefault="007857BF" w:rsidP="007857BF">
          <w:pPr>
            <w:ind w:right="0"/>
            <w:rPr>
              <w:rFonts w:ascii="Arial" w:eastAsia="Times New Roman" w:hAnsi="Arial"/>
              <w:b/>
              <w:bCs/>
              <w:kern w:val="0"/>
              <w:sz w:val="22"/>
              <w:szCs w:val="22"/>
            </w:rPr>
          </w:pPr>
          <w:r>
            <w:rPr>
              <w:rFonts w:ascii="Arial" w:eastAsia="Times New Roman" w:hAnsi="Arial"/>
              <w:b/>
              <w:bCs/>
              <w:kern w:val="0"/>
              <w:sz w:val="22"/>
              <w:szCs w:val="22"/>
            </w:rPr>
            <w:t>DEA Registration Number___________________________________</w:t>
          </w:r>
        </w:p>
        <w:p w:rsidR="007857BF" w:rsidRDefault="007857BF" w:rsidP="007857BF">
          <w:pPr>
            <w:ind w:right="0"/>
            <w:rPr>
              <w:rFonts w:ascii="Arial" w:eastAsia="Times New Roman" w:hAnsi="Arial"/>
              <w:b/>
              <w:bCs/>
              <w:kern w:val="0"/>
              <w:sz w:val="22"/>
              <w:szCs w:val="22"/>
            </w:rPr>
          </w:pPr>
        </w:p>
        <w:p w:rsidR="007857BF" w:rsidRPr="00787C38" w:rsidRDefault="007857BF" w:rsidP="007857BF">
          <w:pPr>
            <w:ind w:right="0"/>
            <w:rPr>
              <w:rFonts w:ascii="Arial" w:eastAsia="Times New Roman" w:hAnsi="Arial"/>
              <w:b/>
              <w:bCs/>
              <w:kern w:val="0"/>
              <w:sz w:val="22"/>
              <w:szCs w:val="22"/>
            </w:rPr>
          </w:pPr>
          <w:r>
            <w:rPr>
              <w:rFonts w:ascii="Arial" w:eastAsia="Times New Roman" w:hAnsi="Arial"/>
              <w:b/>
              <w:bCs/>
              <w:kern w:val="0"/>
              <w:sz w:val="22"/>
              <w:szCs w:val="22"/>
            </w:rPr>
            <w:t>Date Entered into EHSA Chemical Inventory:____________________</w:t>
          </w:r>
        </w:p>
      </w:tc>
      <w:tc>
        <w:tcPr>
          <w:tcW w:w="1585" w:type="dxa"/>
          <w:tcBorders>
            <w:top w:val="nil"/>
            <w:left w:val="nil"/>
            <w:right w:val="nil"/>
          </w:tcBorders>
          <w:shd w:val="clear" w:color="auto" w:fill="auto"/>
          <w:noWrap/>
          <w:vAlign w:val="bottom"/>
        </w:tcPr>
        <w:p w:rsidR="007857BF" w:rsidRPr="00787C38" w:rsidRDefault="007857BF" w:rsidP="007857BF">
          <w:pPr>
            <w:ind w:right="0"/>
            <w:rPr>
              <w:rFonts w:ascii="Arial" w:eastAsia="Times New Roman" w:hAnsi="Arial"/>
              <w:b/>
              <w:bCs/>
              <w:kern w:val="0"/>
              <w:sz w:val="22"/>
              <w:szCs w:val="22"/>
            </w:rPr>
          </w:pPr>
        </w:p>
      </w:tc>
    </w:tr>
  </w:tbl>
  <w:p w:rsidR="007857BF" w:rsidRDefault="007857B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t7QwNbc0NTAytzBW0lEKTi0uzszPAykwrgUArVkyHCwAAAA="/>
  </w:docVars>
  <w:rsids>
    <w:rsidRoot w:val="00787C38"/>
    <w:rsid w:val="007857BF"/>
    <w:rsid w:val="00787C38"/>
    <w:rsid w:val="00897ABA"/>
    <w:rsid w:val="00BB3C9A"/>
    <w:rsid w:val="00C15D50"/>
    <w:rsid w:val="00E77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09DE92"/>
  <w15:chartTrackingRefBased/>
  <w15:docId w15:val="{7D267E2D-3ECF-4631-9DAE-F55EF6D68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Arial"/>
        <w:kern w:val="28"/>
        <w:sz w:val="24"/>
        <w:szCs w:val="28"/>
        <w:lang w:val="en-US" w:eastAsia="en-US" w:bidi="ar-SA"/>
      </w:rPr>
    </w:rPrDefault>
    <w:pPrDefault>
      <w:pPr>
        <w:ind w:right="547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C15D50"/>
    <w:pPr>
      <w:widowControl w:val="0"/>
      <w:ind w:left="580" w:hanging="476"/>
      <w:outlineLvl w:val="0"/>
    </w:pPr>
    <w:rPr>
      <w:rFonts w:eastAsia="Arial" w:cstheme="minorBidi"/>
      <w:b/>
      <w:bCs/>
      <w:kern w:val="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15D50"/>
    <w:pPr>
      <w:widowControl w:val="0"/>
      <w:ind w:left="840"/>
    </w:pPr>
    <w:rPr>
      <w:rFonts w:eastAsia="Times New Roman" w:cstheme="minorBidi"/>
      <w:kern w:val="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15D50"/>
    <w:rPr>
      <w:rFonts w:eastAsia="Times New Roman" w:cstheme="minorBidi"/>
      <w:kern w:val="0"/>
      <w:szCs w:val="20"/>
    </w:rPr>
  </w:style>
  <w:style w:type="character" w:customStyle="1" w:styleId="Heading1Char">
    <w:name w:val="Heading 1 Char"/>
    <w:basedOn w:val="DefaultParagraphFont"/>
    <w:link w:val="Heading1"/>
    <w:uiPriority w:val="1"/>
    <w:rsid w:val="00C15D50"/>
    <w:rPr>
      <w:rFonts w:eastAsia="Arial" w:cstheme="minorBidi"/>
      <w:b/>
      <w:bCs/>
      <w:kern w:val="0"/>
      <w:szCs w:val="24"/>
    </w:rPr>
  </w:style>
  <w:style w:type="paragraph" w:styleId="Header">
    <w:name w:val="header"/>
    <w:basedOn w:val="Normal"/>
    <w:link w:val="HeaderChar"/>
    <w:uiPriority w:val="99"/>
    <w:unhideWhenUsed/>
    <w:rsid w:val="007857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57BF"/>
  </w:style>
  <w:style w:type="paragraph" w:styleId="Footer">
    <w:name w:val="footer"/>
    <w:basedOn w:val="Normal"/>
    <w:link w:val="FooterChar"/>
    <w:uiPriority w:val="99"/>
    <w:unhideWhenUsed/>
    <w:rsid w:val="007857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57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168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State University</Company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mberger, Machelle A</dc:creator>
  <cp:keywords/>
  <dc:description/>
  <cp:lastModifiedBy>Bamberger, Machelle A</cp:lastModifiedBy>
  <cp:revision>4</cp:revision>
  <dcterms:created xsi:type="dcterms:W3CDTF">2018-10-01T15:16:00Z</dcterms:created>
  <dcterms:modified xsi:type="dcterms:W3CDTF">2019-06-26T15:25:00Z</dcterms:modified>
</cp:coreProperties>
</file>